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 w:rsidR="00511379" w:rsidRPr="00511379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4AB8C2B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953CA89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7A28F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9B3CC64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5C808B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51E779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40C42A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FD8EB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6DA78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904FAB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BE41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A2DF0"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link w:val="DefinitionCar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Prueba" w:type="paragraph">
    <w:name w:val="Prueba"/>
    <w:basedOn w:val="Definition"/>
    <w:link w:val="PruebaCar"/>
    <w:qFormat/>
    <w:rsid w:val="00511379"/>
    <w:rPr>
      <w:rFonts w:ascii="Arial Narrow" w:hAnsi="Arial Narrow"/>
      <w:b/>
      <w:i/>
      <w:color w:themeColor="text2" w:themeTint="99" w:val="548DD4"/>
      <w:sz w:val="48"/>
      <w:szCs w:val="48"/>
    </w:rPr>
  </w:style>
  <w:style w:customStyle="1" w:styleId="DefinitionCar" w:type="character">
    <w:name w:val="Definition Car"/>
    <w:basedOn w:val="Fuentedeprrafopredeter"/>
    <w:link w:val="Definition"/>
    <w:rsid w:val="00511379"/>
  </w:style>
  <w:style w:customStyle="1" w:styleId="PruebaCar" w:type="character">
    <w:name w:val="Prueba Car"/>
    <w:basedOn w:val="DefinitionCar"/>
    <w:link w:val="Prueba"/>
    <w:rsid w:val="00511379"/>
    <w:rPr>
      <w:rFonts w:ascii="Arial Narrow" w:hAnsi="Arial Narrow"/>
      <w:b/>
      <w:i/>
      <w:color w:themeColor="text2" w:themeTint="99" w:val="548DD4"/>
      <w:sz w:val="48"/>
      <w:szCs w:val="48"/>
    </w:rPr>
  </w:style>
  <w:style w:styleId="Tabladecuadrcula1clara" w:type="table">
    <w:name w:val="Grid Table 1 Light"/>
    <w:basedOn w:val="Tablanormal"/>
    <w:rsid w:val="00BF5518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shd w:color="auto" w:fill="A6A6A6" w:themeFill="background1" w:themeFillShade="A6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aconcuadrcula" w:type="table">
    <w:name w:val="Table Grid"/>
    <w:basedOn w:val="Tablanormal"/>
    <w:rsid w:val="00BF551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Normal" w:type="table">
    <w:name w:val="TableNormal"/>
    <w:basedOn w:val="Tablanormal"/>
    <w:uiPriority w:val="99"/>
    <w:rsid w:val="000F267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/>
      <w:tcPr>
        <w:shd w:color="auto" w:fill="BFBFBF" w:themeFill="background1" w:themeFillShade="BF" w:val="clear"/>
      </w:tcPr>
    </w:tblStylePr>
  </w:style>
  <w:style w:styleId="Cuadrculadetablaclara" w:type="table">
    <w:name w:val="Grid Table Light"/>
    <w:basedOn w:val="Tablanormal"/>
    <w:rsid w:val="000F2678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anormal1" w:type="table">
    <w:name w:val="Plain Table 1"/>
    <w:basedOn w:val="Tablanormal"/>
    <w:rsid w:val="000F2678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TextoindependienteCar" w:type="character">
    <w:name w:val="Texto independiente Car"/>
    <w:basedOn w:val="Fuentedeprrafopredeter"/>
    <w:link w:val="Textoindependiente"/>
    <w:rsid w:val="000A2DF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6</Words>
  <Characters>368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4T05:24:54Z</dcterms:created>
  <dcterms:modified xsi:type="dcterms:W3CDTF">2022-04-04T05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